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74799" w14:textId="66903D41" w:rsidR="00B000B2" w:rsidRDefault="005C15B4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The heuristic function</w:t>
      </w:r>
    </w:p>
    <w:p w14:paraId="468AE6BE" w14:textId="603EC9A2" w:rsidR="005C15B4" w:rsidRDefault="005C15B4">
      <w:pPr>
        <w:rPr>
          <w:sz w:val="28"/>
          <w:szCs w:val="28"/>
        </w:rPr>
      </w:pPr>
      <w:r>
        <w:rPr>
          <w:sz w:val="28"/>
          <w:szCs w:val="28"/>
        </w:rPr>
        <w:t>We used the abstraction of a graph</w:t>
      </w:r>
      <w:r w:rsidR="003A0441">
        <w:rPr>
          <w:sz w:val="28"/>
          <w:szCs w:val="28"/>
        </w:rPr>
        <w:t xml:space="preserve"> G</w:t>
      </w:r>
      <w:r>
        <w:rPr>
          <w:sz w:val="28"/>
          <w:szCs w:val="28"/>
        </w:rPr>
        <w:t xml:space="preserve"> whose vertices are the vertices with people in the original </w:t>
      </w:r>
      <w:proofErr w:type="spellStart"/>
      <w:r>
        <w:rPr>
          <w:sz w:val="28"/>
          <w:szCs w:val="28"/>
        </w:rPr>
        <w:t>graph+initial</w:t>
      </w:r>
      <w:proofErr w:type="spellEnd"/>
      <w:r>
        <w:rPr>
          <w:sz w:val="28"/>
          <w:szCs w:val="28"/>
        </w:rPr>
        <w:t xml:space="preserve"> state, and where the edges between every 2 vertices represent the shortest path between them.</w:t>
      </w:r>
    </w:p>
    <w:p w14:paraId="27B3A39B" w14:textId="60208B18" w:rsidR="005C15B4" w:rsidRDefault="005C15B4">
      <w:pPr>
        <w:rPr>
          <w:sz w:val="28"/>
          <w:szCs w:val="28"/>
        </w:rPr>
      </w:pPr>
      <w:r>
        <w:rPr>
          <w:sz w:val="28"/>
          <w:szCs w:val="28"/>
        </w:rPr>
        <w:t>The heuristic is the following:</w:t>
      </w:r>
    </w:p>
    <w:p w14:paraId="5B850736" w14:textId="18A56AC0" w:rsidR="003A0441" w:rsidRDefault="003A0441">
      <w:pPr>
        <w:rPr>
          <w:sz w:val="28"/>
          <w:szCs w:val="28"/>
        </w:rPr>
      </w:pPr>
      <w:r>
        <w:rPr>
          <w:sz w:val="28"/>
          <w:szCs w:val="28"/>
        </w:rPr>
        <w:t>We used the spanning tree heuristic, and so h(x) works like that:</w:t>
      </w:r>
    </w:p>
    <w:p w14:paraId="1CFCF635" w14:textId="5317A57B" w:rsidR="003A0441" w:rsidRDefault="003A0441">
      <w:pPr>
        <w:rPr>
          <w:sz w:val="28"/>
          <w:szCs w:val="28"/>
        </w:rPr>
      </w:pPr>
      <w:r>
        <w:rPr>
          <w:sz w:val="28"/>
          <w:szCs w:val="28"/>
        </w:rPr>
        <w:t>First, we create a spanning tree SPT over G, then h(A-&gt;B) returns the following values:</w:t>
      </w:r>
    </w:p>
    <w:p w14:paraId="4D3433D4" w14:textId="3F815F7E" w:rsidR="003A0441" w:rsidRDefault="003A0441" w:rsidP="003A0441">
      <w:pPr>
        <w:rPr>
          <w:sz w:val="28"/>
          <w:szCs w:val="28"/>
        </w:rPr>
      </w:pPr>
      <w:r>
        <w:rPr>
          <w:sz w:val="28"/>
          <w:szCs w:val="28"/>
        </w:rPr>
        <w:t>Case 1) If A-&gt;B is not on the spanning tree, return infinity.</w:t>
      </w:r>
    </w:p>
    <w:p w14:paraId="377ABE0A" w14:textId="32E10887" w:rsidR="005C15B4" w:rsidRDefault="003A0441">
      <w:pPr>
        <w:rPr>
          <w:sz w:val="28"/>
          <w:szCs w:val="28"/>
        </w:rPr>
      </w:pPr>
      <w:r>
        <w:rPr>
          <w:sz w:val="28"/>
          <w:szCs w:val="28"/>
        </w:rPr>
        <w:t>Case 2) I</w:t>
      </w:r>
      <w:r w:rsidR="005C15B4">
        <w:rPr>
          <w:sz w:val="28"/>
          <w:szCs w:val="28"/>
        </w:rPr>
        <w:t xml:space="preserve">f B contains </w:t>
      </w:r>
      <w:proofErr w:type="gramStart"/>
      <w:r w:rsidR="005C15B4">
        <w:rPr>
          <w:sz w:val="28"/>
          <w:szCs w:val="28"/>
        </w:rPr>
        <w:t>people(</w:t>
      </w:r>
      <w:proofErr w:type="gramEnd"/>
      <w:r w:rsidR="005C15B4">
        <w:rPr>
          <w:sz w:val="28"/>
          <w:szCs w:val="28"/>
        </w:rPr>
        <w:t>meaning we didn't pass through it and it is not the initial state) then h(A-&gt;B) returns 0(best possible value).</w:t>
      </w:r>
    </w:p>
    <w:p w14:paraId="007570B0" w14:textId="77777777" w:rsidR="00C772EC" w:rsidRDefault="005C15B4">
      <w:pPr>
        <w:rPr>
          <w:sz w:val="28"/>
          <w:szCs w:val="28"/>
        </w:rPr>
      </w:pPr>
      <w:r>
        <w:rPr>
          <w:sz w:val="28"/>
          <w:szCs w:val="28"/>
        </w:rPr>
        <w:t xml:space="preserve">Otherwise, it returns </w:t>
      </w:r>
      <w:r w:rsidR="003A0441">
        <w:rPr>
          <w:sz w:val="28"/>
          <w:szCs w:val="28"/>
        </w:rPr>
        <w:t>AVG/</w:t>
      </w:r>
      <w:proofErr w:type="spellStart"/>
      <w:r w:rsidR="003A0441">
        <w:rPr>
          <w:sz w:val="28"/>
          <w:szCs w:val="28"/>
        </w:rPr>
        <w:t>BTime</w:t>
      </w:r>
      <w:proofErr w:type="spellEnd"/>
      <w:r w:rsidR="003A0441">
        <w:rPr>
          <w:sz w:val="28"/>
          <w:szCs w:val="28"/>
        </w:rPr>
        <w:t xml:space="preserve">, where AVG is the average weight of an edge in G, and </w:t>
      </w:r>
      <w:proofErr w:type="spellStart"/>
      <w:r w:rsidR="003A0441">
        <w:rPr>
          <w:sz w:val="28"/>
          <w:szCs w:val="28"/>
        </w:rPr>
        <w:t>BTime</w:t>
      </w:r>
      <w:proofErr w:type="spellEnd"/>
      <w:r w:rsidR="003A0441">
        <w:rPr>
          <w:sz w:val="28"/>
          <w:szCs w:val="28"/>
        </w:rPr>
        <w:t xml:space="preserve"> is the </w:t>
      </w:r>
      <w:r w:rsidR="00B000B2">
        <w:rPr>
          <w:sz w:val="28"/>
          <w:szCs w:val="28"/>
        </w:rPr>
        <w:t>internal time</w:t>
      </w:r>
      <w:r w:rsidR="003A0441">
        <w:rPr>
          <w:sz w:val="28"/>
          <w:szCs w:val="28"/>
        </w:rPr>
        <w:t xml:space="preserve"> which </w:t>
      </w:r>
      <w:r w:rsidR="00B000B2">
        <w:rPr>
          <w:sz w:val="28"/>
          <w:szCs w:val="28"/>
        </w:rPr>
        <w:t>the agent wasn't</w:t>
      </w:r>
      <w:r w:rsidR="003A0441">
        <w:rPr>
          <w:sz w:val="28"/>
          <w:szCs w:val="28"/>
        </w:rPr>
        <w:t xml:space="preserve"> to B</w:t>
      </w:r>
      <w:r w:rsidR="00C772EC">
        <w:rPr>
          <w:sz w:val="28"/>
          <w:szCs w:val="28"/>
        </w:rPr>
        <w:t xml:space="preserve"> in the internal graph(Each state contains how much time we weren't in node V for every node V in the internal graph).</w:t>
      </w:r>
    </w:p>
    <w:p w14:paraId="62F1DA1A" w14:textId="7445A4BB" w:rsidR="00C772EC" w:rsidRDefault="00C772EC">
      <w:pPr>
        <w:rPr>
          <w:sz w:val="28"/>
          <w:szCs w:val="28"/>
        </w:rPr>
      </w:pPr>
    </w:p>
    <w:p w14:paraId="2ECD87A1" w14:textId="1A388910" w:rsidR="00C772EC" w:rsidRPr="00C772EC" w:rsidRDefault="00C772EC">
      <w:pPr>
        <w:rPr>
          <w:sz w:val="28"/>
          <w:szCs w:val="28"/>
        </w:rPr>
      </w:pPr>
      <w:r>
        <w:rPr>
          <w:sz w:val="28"/>
          <w:szCs w:val="28"/>
          <w:u w:val="single"/>
        </w:rPr>
        <w:t>Justification</w:t>
      </w:r>
    </w:p>
    <w:p w14:paraId="26DFDE85" w14:textId="0165BFAF" w:rsidR="005C15B4" w:rsidRPr="005C15B4" w:rsidRDefault="00C772EC">
      <w:pPr>
        <w:rPr>
          <w:sz w:val="28"/>
          <w:szCs w:val="28"/>
        </w:rPr>
      </w:pPr>
      <w:r>
        <w:rPr>
          <w:sz w:val="28"/>
          <w:szCs w:val="28"/>
        </w:rPr>
        <w:t>The justification for that heuristic function is that the sum of the travel cost in a minimum spanning tree is bounded upwards by 2*the optimal solution. As for the other details of the h function, the values themselves were tested empirically and based on intuition for what we thought would work</w:t>
      </w:r>
      <w:bookmarkStart w:id="0" w:name="_GoBack"/>
      <w:bookmarkEnd w:id="0"/>
      <w:r>
        <w:rPr>
          <w:sz w:val="28"/>
          <w:szCs w:val="28"/>
        </w:rPr>
        <w:t xml:space="preserve">.  </w:t>
      </w:r>
    </w:p>
    <w:sectPr w:rsidR="005C15B4" w:rsidRPr="005C15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tDQxMDYzMzY0NTRX0lEKTi0uzszPAykwqgUA7tUQ7CwAAAA="/>
  </w:docVars>
  <w:rsids>
    <w:rsidRoot w:val="005C15B4"/>
    <w:rsid w:val="003A0441"/>
    <w:rsid w:val="0054159F"/>
    <w:rsid w:val="005C15B4"/>
    <w:rsid w:val="008C4299"/>
    <w:rsid w:val="00932114"/>
    <w:rsid w:val="00B000B2"/>
    <w:rsid w:val="00C17AF6"/>
    <w:rsid w:val="00C77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FC93A"/>
  <w15:chartTrackingRefBased/>
  <w15:docId w15:val="{BF63DEBD-B92A-4B70-9F82-8D04ACA98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i neria</dc:creator>
  <cp:keywords/>
  <dc:description/>
  <cp:lastModifiedBy>itai neria</cp:lastModifiedBy>
  <cp:revision>1</cp:revision>
  <dcterms:created xsi:type="dcterms:W3CDTF">2020-11-13T00:03:00Z</dcterms:created>
  <dcterms:modified xsi:type="dcterms:W3CDTF">2020-11-15T14:39:00Z</dcterms:modified>
</cp:coreProperties>
</file>